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E6045B4" w:rsidR="004B64D1" w:rsidRPr="003D5FBE" w:rsidRDefault="00364670">
      <w:pPr>
        <w:pStyle w:val="Affiliationandcontact"/>
        <w:rPr>
          <w:lang w:val="en-GB"/>
        </w:rPr>
      </w:pPr>
      <w:r w:rsidRPr="003D5FBE">
        <w:rPr>
          <w:lang w:val="en-GB"/>
        </w:rPr>
        <w:t>Word count: XYZ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704A5BE0" w:rsidR="00CC67DF" w:rsidRPr="00CC67DF" w:rsidRDefault="00044319" w:rsidP="00CC67DF">
      <w:pPr>
        <w:pStyle w:val="Textkrper"/>
      </w:pPr>
      <w:r>
        <w:t>According to C.</w:t>
      </w:r>
      <w:r w:rsidR="00071C96">
        <w:t>,</w:t>
      </w:r>
      <w:r w:rsidR="00FC27E3">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CC67DF" w:rsidRPr="00CC67DF">
        <w:t xml:space="preserve">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11122C" w:rsidRPr="0011122C">
            <w:rPr>
              <w:color w:val="000000"/>
            </w:rPr>
            <w:t>(Dib, 2021)</w:t>
          </w:r>
        </w:sdtContent>
      </w:sdt>
      <w:r w:rsidR="00403F44">
        <w:t>.</w:t>
      </w:r>
    </w:p>
    <w:p w14:paraId="3EC9192C" w14:textId="0E4FD9DE" w:rsidR="00CC67DF" w:rsidRPr="00CC67DF" w:rsidRDefault="00662C33" w:rsidP="00CC67DF">
      <w:pPr>
        <w:pStyle w:val="Textkrper"/>
      </w:pPr>
      <w:r w:rsidRPr="00662C33">
        <w:t xml:space="preserve">In today’s world, the topic of emissions reduction is omnipresent and is being addressed in ever larger circles. </w:t>
      </w:r>
      <w:r w:rsidR="00CC67DF" w:rsidRPr="00CC67DF">
        <w:t xml:space="preserve">Statistically, aviation emissions are responsible for only 2% of total emissions (reference), yet they are </w:t>
      </w:r>
      <w:r w:rsidR="00712DB8">
        <w:t>straightforward</w:t>
      </w:r>
      <w:r w:rsidR="00CC67DF" w:rsidRPr="00CC67DF">
        <w:t xml:space="preserve"> to reduce at relatively low cost.</w:t>
      </w:r>
      <w:r w:rsidR="00071C96">
        <w:t xml:space="preserve"> </w:t>
      </w:r>
      <w:r w:rsidR="00CC67DF" w:rsidRPr="00CC67DF">
        <w:t xml:space="preserve">This is also what MNF in Zurich has decided and would like to change its flight behavior. </w:t>
      </w:r>
    </w:p>
    <w:p w14:paraId="2A72BF65" w14:textId="6042F496" w:rsidR="00CC67DF" w:rsidRDefault="00CC67DF" w:rsidP="00CC67DF">
      <w:pPr>
        <w:pStyle w:val="Textkrper"/>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11122C" w:rsidRPr="0011122C">
            <w:rPr>
              <w:color w:val="000000"/>
            </w:rPr>
            <w:t>(</w:t>
          </w:r>
          <w:proofErr w:type="spellStart"/>
          <w:r w:rsidR="0011122C" w:rsidRPr="0011122C">
            <w:rPr>
              <w:color w:val="000000"/>
            </w:rPr>
            <w:t>Borgermann</w:t>
          </w:r>
          <w:proofErr w:type="spellEnd"/>
          <w:r w:rsidR="0011122C" w:rsidRPr="0011122C">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 </w:t>
          </w:r>
          <w:proofErr w:type="spellStart"/>
          <w:r w:rsidR="0011122C" w:rsidRPr="0011122C">
            <w:rPr>
              <w:color w:val="000000"/>
            </w:rPr>
            <w:t>Kreil</w:t>
          </w:r>
          <w:proofErr w:type="spellEnd"/>
          <w:r w:rsidR="0011122C" w:rsidRPr="0011122C">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How strong is the impact of the various flight classes and how impactful is the shift to solely economy flights?</w:t>
      </w:r>
      <w:r w:rsidR="00071C96">
        <w:t xml:space="preserve"> </w:t>
      </w:r>
      <w:r>
        <w:t>Further, the effect and gravity of short-haul flights in Europe will be assessed to make a clear recommendation on the number of flights to be reduced to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r w:rsidR="00183193">
        <w:fldChar w:fldCharType="begin"/>
      </w:r>
      <w:r w:rsidR="00183193">
        <w:instrText xml:space="preserve"> SEQ Table \* ARABIC </w:instrText>
      </w:r>
      <w:r w:rsidR="00183193">
        <w:fldChar w:fldCharType="separate"/>
      </w:r>
      <w:r>
        <w:rPr>
          <w:noProof/>
        </w:rPr>
        <w:t>1</w:t>
      </w:r>
      <w:r w:rsidR="00183193">
        <w:rPr>
          <w:noProof/>
        </w:rPr>
        <w:fldChar w:fldCharType="end"/>
      </w:r>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6F9E1C7B"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11122C" w:rsidRPr="0011122C">
            <w:rPr>
              <w:color w:val="000000"/>
            </w:rPr>
            <w:t>(</w:t>
          </w:r>
          <w:proofErr w:type="spellStart"/>
          <w:r w:rsidR="0011122C" w:rsidRPr="0011122C">
            <w:rPr>
              <w:color w:val="000000"/>
            </w:rPr>
            <w:t>AviationEdge</w:t>
          </w:r>
          <w:proofErr w:type="spellEnd"/>
          <w:r w:rsidR="0011122C" w:rsidRPr="0011122C">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11122C" w:rsidRPr="0011122C">
            <w:rPr>
              <w:color w:val="000000"/>
            </w:rPr>
            <w:t>(</w:t>
          </w:r>
          <w:proofErr w:type="spellStart"/>
          <w:r w:rsidR="0011122C" w:rsidRPr="0011122C">
            <w:rPr>
              <w:color w:val="000000"/>
            </w:rPr>
            <w:t>GoClimate</w:t>
          </w:r>
          <w:proofErr w:type="spellEnd"/>
          <w:r w:rsidR="0011122C" w:rsidRPr="0011122C">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734972" w:rsidRPr="00734972">
        <w:t xml:space="preserve">The previously mentioned steps were </w:t>
      </w:r>
      <w:r w:rsidR="00DA1155" w:rsidRPr="00734972">
        <w:t>repeated</w:t>
      </w:r>
      <w:r w:rsidR="00734972" w:rsidRPr="00734972">
        <w:t xml:space="preserve"> for the identical data set, but all cabin classes were changed to economy and the emissions were calculated again</w:t>
      </w:r>
      <w:r w:rsidR="00734972">
        <w:t xml:space="preserve">. </w:t>
      </w:r>
      <w:r w:rsidR="00345E88">
        <w:t xml:space="preserve">From the 7018 original flights, </w:t>
      </w:r>
      <w:r w:rsidR="00C13D82">
        <w:t xml:space="preserve">5239 could be matched, resulting in </w:t>
      </w:r>
      <w:r w:rsidR="00FA181A">
        <w:t xml:space="preserve">a </w:t>
      </w:r>
      <w:r w:rsidR="00C13D82">
        <w:t>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11FC5034" w14:textId="47734303" w:rsidR="00EB0F22" w:rsidRDefault="00EB0F22" w:rsidP="00EB0F22">
      <w:pPr>
        <w:pStyle w:val="Textkrper"/>
      </w:pPr>
      <w:r>
        <w:t xml:space="preserve">For the analysis, the data were first aggregated and supplemented with additional variables that were necessary for the statistical analysis. This included the flight distance for each flight, as well as the kgCO2 consumption per flight kilometer for each respective flight segment. For easy identification of the two data sets, the term "Observed" was used for the original data set and the term "Economy Modeled" was used for the newly calculated data set with only economy class flights. The analysis was then divided thematically according to spatial and statistical analysis. For the first part, all flight segments were mapped </w:t>
      </w:r>
      <w:r>
        <w:t>spherically,</w:t>
      </w:r>
      <w:r>
        <w:t xml:space="preserve"> and the number of arrivals was calculated for each country. In the statistical part, the density of isolines was interpolated for all flights that landed in Europe and originated in Switzerland. For the short-haul analysis, the previously calculated values for the number of landings per country were used and calculated with a flight radius of 1000km from Switzerland. The radius of 1000km was obtained from the values of kgCO2 emissions per flight kilometer, which were plotted against the total flight distance of the flight. In a further step, the 3-year average of the emissions of all flights was calculated, as well as the emission reduction target of MNF with a minus of 53% compared to the 3-year average. This difference in emissions was then calculated per capita, so that the emissions over the next 8 years for each employee at MNF could be determined.</w:t>
      </w:r>
    </w:p>
    <w:p w14:paraId="2E1AF906" w14:textId="38F030DB" w:rsidR="00CC67DF" w:rsidRDefault="00D907AA" w:rsidP="00E20E87">
      <w:pPr>
        <w:pStyle w:val="berschrift2"/>
      </w:pPr>
      <w:r>
        <w:lastRenderedPageBreak/>
        <w:t>4</w:t>
      </w:r>
      <w:r w:rsidR="003F6A7D">
        <w:t>.</w:t>
      </w:r>
      <w:r w:rsidR="00071C96">
        <w:t xml:space="preserve"> </w:t>
      </w:r>
      <w:r w:rsidR="00CC67DF">
        <w:t>Results</w:t>
      </w:r>
    </w:p>
    <w:p w14:paraId="30A7FADC" w14:textId="77777777" w:rsidR="006902D9" w:rsidRDefault="006902D9" w:rsidP="006902D9">
      <w:pPr>
        <w:pStyle w:val="Textkrper"/>
      </w:pPr>
      <w:r>
        <w:t>As can be seen in Figure.1, flights of less than 1000km are responsible for the highest emissions per kilometer flown. The same applies to the substantial differences between business (red) and economy (green) and the fact that the emissions remain constant for the same flight class from a flight distance of 5000km. Thus, the emissions for a flight of 5000km are not higher per kilometer compared to a flight of 15’000 km.</w:t>
      </w:r>
    </w:p>
    <w:p w14:paraId="4CE73049" w14:textId="77777777" w:rsidR="00962D4F" w:rsidRDefault="00962D4F" w:rsidP="00962D4F">
      <w:pPr>
        <w:keepNext/>
        <w:jc w:val="center"/>
      </w:pPr>
      <w:r>
        <w:rPr>
          <w:noProof/>
        </w:rPr>
        <w:drawing>
          <wp:inline distT="0" distB="0" distL="0" distR="0" wp14:anchorId="218D5DA7" wp14:editId="0F049BFC">
            <wp:extent cx="4140000" cy="2898000"/>
            <wp:effectExtent l="0" t="0" r="63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40000" cy="2898000"/>
                    </a:xfrm>
                    <a:prstGeom prst="rect">
                      <a:avLst/>
                    </a:prstGeom>
                  </pic:spPr>
                </pic:pic>
              </a:graphicData>
            </a:graphic>
          </wp:inline>
        </w:drawing>
      </w:r>
    </w:p>
    <w:p w14:paraId="07F6E74D" w14:textId="29FF2FB8" w:rsidR="008E5A12" w:rsidRDefault="00962D4F" w:rsidP="007C4FA9">
      <w:pPr>
        <w:jc w:val="center"/>
      </w:pPr>
      <w:r>
        <w:t xml:space="preserve">Figure </w:t>
      </w:r>
      <w:r w:rsidR="00183193">
        <w:fldChar w:fldCharType="begin"/>
      </w:r>
      <w:r w:rsidR="00183193">
        <w:instrText xml:space="preserve"> SEQ Figure \* ARABIC </w:instrText>
      </w:r>
      <w:r w:rsidR="00183193">
        <w:fldChar w:fldCharType="separate"/>
      </w:r>
      <w:r w:rsidR="00ED1A2B">
        <w:rPr>
          <w:noProof/>
        </w:rPr>
        <w:t>1</w:t>
      </w:r>
      <w:r w:rsidR="00183193">
        <w:rPr>
          <w:noProof/>
        </w:rPr>
        <w:fldChar w:fldCharType="end"/>
      </w:r>
      <w:r>
        <w:t xml:space="preserve">. Emissions per flight km in kg CO2, plotted against the </w:t>
      </w:r>
      <w:r w:rsidR="00ED1A2B">
        <w:t>flight distance</w:t>
      </w:r>
      <w:r>
        <w:t xml:space="preserve"> for each respective flight. Divided by cabin class, economy (blue) and the observed flights (red).</w:t>
      </w:r>
    </w:p>
    <w:p w14:paraId="714913F3" w14:textId="1B8F57DA" w:rsidR="008E5A12" w:rsidRDefault="008E5A12" w:rsidP="008E5A12"/>
    <w:p w14:paraId="652A025C" w14:textId="77777777" w:rsidR="008E5A12" w:rsidRPr="008E5A12" w:rsidRDefault="008E5A12" w:rsidP="008E5A12"/>
    <w:p w14:paraId="5BD0231C" w14:textId="6B121D01" w:rsidR="00CC67DF" w:rsidRDefault="00D907AA" w:rsidP="00CC67DF">
      <w:pPr>
        <w:pStyle w:val="berschrift3"/>
      </w:pPr>
      <w:r>
        <w:lastRenderedPageBreak/>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2D6F32B9">
            <wp:extent cx="5220000" cy="2548800"/>
            <wp:effectExtent l="0" t="0" r="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9" cstate="print">
                      <a:extLst>
                        <a:ext uri="{28A0092B-C50C-407E-A947-70E740481C1C}">
                          <a14:useLocalDpi xmlns:a14="http://schemas.microsoft.com/office/drawing/2010/main" val="0"/>
                        </a:ext>
                      </a:extLst>
                    </a:blip>
                    <a:srcRect t="14983" b="15205"/>
                    <a:stretch/>
                  </pic:blipFill>
                  <pic:spPr bwMode="auto">
                    <a:xfrm>
                      <a:off x="0" y="0"/>
                      <a:ext cx="5220000" cy="25488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43D15159" w:rsidR="00CC67DF" w:rsidRDefault="007A73C1" w:rsidP="007A73C1">
      <w:pPr>
        <w:jc w:val="center"/>
      </w:pPr>
      <w:r>
        <w:t xml:space="preserve">Figure </w:t>
      </w:r>
      <w:r w:rsidR="00183193">
        <w:fldChar w:fldCharType="begin"/>
      </w:r>
      <w:r w:rsidR="00183193">
        <w:instrText xml:space="preserve"> SEQ Figure \* ARABIC </w:instrText>
      </w:r>
      <w:r w:rsidR="00183193">
        <w:fldChar w:fldCharType="separate"/>
      </w:r>
      <w:r w:rsidR="00ED1A2B">
        <w:rPr>
          <w:noProof/>
        </w:rPr>
        <w:t>2</w:t>
      </w:r>
      <w:r w:rsidR="00183193">
        <w:rPr>
          <w:noProof/>
        </w:rPr>
        <w:fldChar w:fldCharType="end"/>
      </w:r>
      <w:r>
        <w:t>: Emission isolines for European flights departing Switzerland</w:t>
      </w:r>
    </w:p>
    <w:p w14:paraId="630BEC3B" w14:textId="77777777" w:rsidR="00ED1A2B" w:rsidRDefault="00ED1A2B" w:rsidP="00E70F50"/>
    <w:p w14:paraId="258A4C3D" w14:textId="13C2D529" w:rsidR="00CC67DF" w:rsidRDefault="00D907AA" w:rsidP="002953B4">
      <w:pPr>
        <w:pStyle w:val="berschrift3"/>
      </w:pPr>
      <w:r>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1C0DF6B9" w14:textId="77777777" w:rsidR="00ED1A2B" w:rsidRDefault="00C44258" w:rsidP="00ED1A2B">
      <w:pPr>
        <w:keepNext/>
        <w:jc w:val="center"/>
      </w:pPr>
      <w:r>
        <w:rPr>
          <w:noProof/>
        </w:rPr>
        <w:drawing>
          <wp:inline distT="0" distB="0" distL="0" distR="0" wp14:anchorId="290D7ADB" wp14:editId="78A357E0">
            <wp:extent cx="5220000" cy="260280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10" cstate="print">
                      <a:extLst>
                        <a:ext uri="{28A0092B-C50C-407E-A947-70E740481C1C}">
                          <a14:useLocalDpi xmlns:a14="http://schemas.microsoft.com/office/drawing/2010/main" val="0"/>
                        </a:ext>
                      </a:extLst>
                    </a:blip>
                    <a:srcRect t="13962" b="14865"/>
                    <a:stretch/>
                  </pic:blipFill>
                  <pic:spPr bwMode="auto">
                    <a:xfrm>
                      <a:off x="0" y="0"/>
                      <a:ext cx="5220000" cy="2602800"/>
                    </a:xfrm>
                    <a:prstGeom prst="rect">
                      <a:avLst/>
                    </a:prstGeom>
                    <a:ln>
                      <a:noFill/>
                    </a:ln>
                    <a:extLst>
                      <a:ext uri="{53640926-AAD7-44D8-BBD7-CCE9431645EC}">
                        <a14:shadowObscured xmlns:a14="http://schemas.microsoft.com/office/drawing/2010/main"/>
                      </a:ext>
                    </a:extLst>
                  </pic:spPr>
                </pic:pic>
              </a:graphicData>
            </a:graphic>
          </wp:inline>
        </w:drawing>
      </w:r>
    </w:p>
    <w:p w14:paraId="305D2B28" w14:textId="3CEA03DF" w:rsidR="007A73C1" w:rsidRDefault="00ED1A2B" w:rsidP="00ED1A2B">
      <w:pPr>
        <w:jc w:val="center"/>
      </w:pPr>
      <w:r>
        <w:t xml:space="preserve">Figure </w:t>
      </w:r>
      <w:r w:rsidR="00183193">
        <w:fldChar w:fldCharType="begin"/>
      </w:r>
      <w:r w:rsidR="00183193">
        <w:instrText xml:space="preserve"> SEQ Figure \* ARABIC </w:instrText>
      </w:r>
      <w:r w:rsidR="00183193">
        <w:fldChar w:fldCharType="separate"/>
      </w:r>
      <w:r>
        <w:rPr>
          <w:noProof/>
        </w:rPr>
        <w:t>3</w:t>
      </w:r>
      <w:r w:rsidR="00183193">
        <w:rPr>
          <w:noProof/>
        </w:rPr>
        <w:fldChar w:fldCharType="end"/>
      </w:r>
      <w:r>
        <w:t>. Flight arrivals counted per country which departed from Zurich. Red circle indicating a 1000km distance radius from Zurich.</w:t>
      </w:r>
    </w:p>
    <w:p w14:paraId="10B04E4E" w14:textId="56B8B2D8" w:rsidR="007A73C1" w:rsidRDefault="007A73C1" w:rsidP="007A73C1"/>
    <w:p w14:paraId="58A66158" w14:textId="1BF6CABE" w:rsidR="00C44034"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The mean on the other hand is 2800km, while the median 1100km for all 7018 flights, which were pa</w:t>
      </w:r>
      <w:r w:rsidR="006B33A3">
        <w:t xml:space="preserve">id </w:t>
      </w:r>
      <w:r>
        <w:t>by the MNF between 2018 und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Shortdistance flights.</w:t>
      </w:r>
      <w:r w:rsidR="00071C96">
        <w:t xml:space="preserve"> </w:t>
      </w:r>
      <w:r w:rsidRPr="0082601F">
        <w:rPr>
          <w:highlight w:val="yellow"/>
        </w:rPr>
        <w:t xml:space="preserve">The same result was derived from analysis of the distance distribution, where </w:t>
      </w:r>
      <w:r w:rsidR="002C7F0D" w:rsidRPr="0082601F">
        <w:rPr>
          <w:highlight w:val="yellow"/>
        </w:rPr>
        <w:t>50% of all flights were less than a 1000km</w:t>
      </w:r>
      <w:r w:rsidR="006902D9">
        <w:rPr>
          <w:highlight w:val="yellow"/>
        </w:rPr>
        <w:t xml:space="preserve"> -&gt; Check</w:t>
      </w:r>
      <w:r w:rsidR="002C7F0D" w:rsidRPr="0082601F">
        <w:rPr>
          <w:highlight w:val="yellow"/>
        </w:rPr>
        <w:t>.</w:t>
      </w:r>
    </w:p>
    <w:p w14:paraId="389969B4" w14:textId="65CCAD25" w:rsidR="00632B0F" w:rsidRDefault="007A73C1" w:rsidP="006902D9">
      <w:pPr>
        <w:pStyle w:val="berschrift3"/>
      </w:pPr>
      <w:r>
        <w:lastRenderedPageBreak/>
        <w:t xml:space="preserve">4.3 </w:t>
      </w:r>
      <w:r w:rsidR="00CC09E8">
        <w:t>Per capita and so on</w:t>
      </w:r>
    </w:p>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There were 5478 flights, of which 5162 were economy and 262 were business class.</w:t>
      </w:r>
    </w:p>
    <w:p w14:paraId="517F32FA" w14:textId="4270574B" w:rsidR="00311472"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094D69F8" w14:textId="7A844C68" w:rsidR="00CC67DF" w:rsidRDefault="003F6A7D" w:rsidP="002953B4">
      <w:pPr>
        <w:pStyle w:val="berschrift2"/>
      </w:pPr>
      <w:r>
        <w:t>4.</w:t>
      </w:r>
      <w:r w:rsidR="00071C96">
        <w:t xml:space="preserve"> </w:t>
      </w:r>
      <w:r w:rsidR="00CC67DF">
        <w:t>Discussion</w:t>
      </w:r>
    </w:p>
    <w:p w14:paraId="2E1B2F8F" w14:textId="12EF36DA" w:rsidR="00CC67DF" w:rsidRDefault="00CC67DF" w:rsidP="00CC67DF">
      <w:pPr>
        <w:pStyle w:val="Textkrper"/>
      </w:pPr>
      <w:r>
        <w:t xml:space="preserve">Despite the script using two </w:t>
      </w:r>
      <w:proofErr w:type="gramStart"/>
      <w:r w:rsidR="00071C96">
        <w:t>API’s</w:t>
      </w:r>
      <w:proofErr w:type="gramEnd"/>
      <w:r>
        <w:t xml:space="preserve"> to go through all the queries, it was not possible to reference all the flight numbers.</w:t>
      </w:r>
      <w:r w:rsidR="00071C96">
        <w:t xml:space="preserve"> </w:t>
      </w:r>
      <w:r>
        <w:t>Thus, 1701 flights remained without belonging to a start and end point and could not be linked to an emission calculation.</w:t>
      </w:r>
      <w:r w:rsidR="00071C96">
        <w:t xml:space="preserve"> </w:t>
      </w:r>
      <w:r>
        <w:t>This concerns about 20% of the whole data set.</w:t>
      </w:r>
    </w:p>
    <w:p w14:paraId="244BD7CE" w14:textId="7D3EB65F" w:rsidR="00B57D5A" w:rsidRDefault="00CC67DF" w:rsidP="00CC67DF">
      <w:pPr>
        <w:pStyle w:val="Textkrper"/>
      </w:pPr>
      <w:r>
        <w:t xml:space="preserve">The findings of this paper will contribute significantly to </w:t>
      </w:r>
      <w:r w:rsidR="00071C96">
        <w:t>MNF’s</w:t>
      </w:r>
      <w:r>
        <w:t xml:space="preserve"> ability to meet its goal of reducing aviation emissions by 53% until 2030.</w:t>
      </w:r>
      <w:r w:rsidR="00071C96">
        <w:t xml:space="preserve"> </w:t>
      </w:r>
      <w:r>
        <w:t>Likewise, this paper will demonstrate the varying implications of flight classes on the emissions emitted and illustrate how severe or not a higher flight class is on the emissions generated.</w:t>
      </w:r>
      <w:r w:rsidR="00071C96">
        <w:t xml:space="preserve"> </w:t>
      </w:r>
      <w:r>
        <w:t>Furthermore, the analysis will demonstrate for the first time the spatial distribution and focus on flights across the MNF and what spatial direction could be further explored with particular attention to groupings for flights.</w:t>
      </w:r>
      <w:r w:rsidR="00071C96">
        <w:t xml:space="preserve"> </w:t>
      </w:r>
      <w:r w:rsidR="00712DB8">
        <w:t>Additionally</w:t>
      </w:r>
      <w:r>
        <w:t>, the findings will not only be beneficial for the sustainable goals at the universities level but have also the potential to reduce emissions on a global academic scale, which would positively impact our environment and society.</w:t>
      </w:r>
    </w:p>
    <w:p w14:paraId="768ECE39" w14:textId="3D41B1E4" w:rsidR="00CC67DF" w:rsidRPr="00562205" w:rsidRDefault="003F6A7D" w:rsidP="00562205">
      <w:pPr>
        <w:pStyle w:val="berschrift2"/>
      </w:pPr>
      <w:r>
        <w:t>5.</w:t>
      </w:r>
      <w:r w:rsidR="00071C96">
        <w:t xml:space="preserve"> </w:t>
      </w:r>
      <w:r w:rsidR="00CC67DF" w:rsidRPr="00562205">
        <w:t>Conclusion</w:t>
      </w:r>
    </w:p>
    <w:p w14:paraId="5B559526" w14:textId="6B5672D0" w:rsidR="00CC67DF" w:rsidRPr="00311472" w:rsidRDefault="00761546" w:rsidP="00CC67DF">
      <w:pPr>
        <w:pStyle w:val="Textkrper"/>
        <w:rPr>
          <w:rFonts w:ascii="Times New Roman" w:hAnsi="Times New Roman"/>
          <w:lang w:eastAsia="de-DE"/>
        </w:rPr>
      </w:pPr>
      <w:r w:rsidRPr="00761546">
        <w:rPr>
          <w:lang w:eastAsia="de-DE"/>
        </w:rPr>
        <w:t xml:space="preserve">The findings of this paper will contribute significantly to </w:t>
      </w:r>
      <w:r w:rsidR="00071C96">
        <w:rPr>
          <w:lang w:eastAsia="de-DE"/>
        </w:rPr>
        <w:t>MNF’s</w:t>
      </w:r>
      <w:r w:rsidRPr="00761546">
        <w:rPr>
          <w:lang w:eastAsia="de-DE"/>
        </w:rPr>
        <w:t xml:space="preserve"> ability to meet its goal of reducing aviation emissions by 53% until 2030.</w:t>
      </w:r>
      <w:r w:rsidR="00071C96">
        <w:rPr>
          <w:lang w:eastAsia="de-DE"/>
        </w:rPr>
        <w:t xml:space="preserve"> </w:t>
      </w:r>
      <w:r w:rsidRPr="00761546">
        <w:rPr>
          <w:lang w:eastAsia="de-DE"/>
        </w:rPr>
        <w:t>Likewise, this paper will demonstrate the varying implications of flight classes on the emissions emitted and illustrate how severe or not a higher flight class is on the emissions generated.</w:t>
      </w:r>
      <w:r w:rsidR="00071C96">
        <w:rPr>
          <w:lang w:eastAsia="de-DE"/>
        </w:rPr>
        <w:t xml:space="preserve"> </w:t>
      </w:r>
      <w:r w:rsidRPr="00761546">
        <w:rPr>
          <w:lang w:eastAsia="de-DE"/>
        </w:rPr>
        <w:t>Furthermore, the analysis will demonstrate for the first time the spatial distribution and focus on flights across the MNF and what spatial direction could be further explored with particular attention to groupings for flights.</w:t>
      </w:r>
      <w:r w:rsidR="00071C96">
        <w:rPr>
          <w:lang w:eastAsia="de-DE"/>
        </w:rPr>
        <w:t xml:space="preserve"> </w:t>
      </w:r>
      <w:r w:rsidR="002C1CD1">
        <w:rPr>
          <w:lang w:eastAsia="de-DE"/>
        </w:rPr>
        <w:t>Additionally</w:t>
      </w:r>
      <w:r w:rsidRPr="00761546">
        <w:rPr>
          <w:lang w:eastAsia="de-DE"/>
        </w:rPr>
        <w:t xml:space="preserve">, the findings will not only be beneficial for the sustainable </w:t>
      </w:r>
      <w:r w:rsidRPr="00761546">
        <w:rPr>
          <w:lang w:eastAsia="de-DE"/>
        </w:rPr>
        <w:lastRenderedPageBreak/>
        <w:t>goals at the universities level but have also the potential to reduce emissions on a global academic scale, which would positively impact our environment and society.</w:t>
      </w:r>
    </w:p>
    <w:p w14:paraId="429A1D66" w14:textId="60FC917B" w:rsidR="00CC67DF" w:rsidRDefault="00386108" w:rsidP="00B36690">
      <w:pPr>
        <w:pStyle w:val="berschrift2"/>
      </w:pPr>
      <w:r>
        <w:t>6.</w:t>
      </w:r>
      <w:r w:rsidR="00071C96">
        <w:t xml:space="preserve"> </w:t>
      </w:r>
      <w:r w:rsidR="00B36690">
        <w:t>Author contribution</w:t>
      </w:r>
    </w:p>
    <w:p w14:paraId="095F6E5B" w14:textId="6710D71A" w:rsid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0C18F689" w14:textId="77777777" w:rsidR="008F335F" w:rsidRPr="00D00189" w:rsidRDefault="008F335F" w:rsidP="002C1CD1">
      <w:pPr>
        <w:pStyle w:val="Textkrper"/>
      </w:pPr>
    </w:p>
    <w:p w14:paraId="17578473" w14:textId="65AD9594" w:rsidR="00CC67DF" w:rsidRDefault="00CC67DF" w:rsidP="003F6A7D">
      <w:pPr>
        <w:pStyle w:val="berschrift2"/>
      </w:pPr>
      <w:r>
        <w:t>Acknowledgments</w:t>
      </w:r>
    </w:p>
    <w:p w14:paraId="6478797B" w14:textId="08B28720"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43F69DCF" w14:textId="77777777" w:rsidR="008F335F" w:rsidRDefault="008F335F" w:rsidP="00CC67DF">
      <w:pPr>
        <w:pStyle w:val="Textkrper"/>
      </w:pP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4F0F738" w14:textId="6E26A2C8" w:rsidR="0011122C" w:rsidRPr="0011122C" w:rsidRDefault="0011122C">
          <w:pPr>
            <w:autoSpaceDE w:val="0"/>
            <w:autoSpaceDN w:val="0"/>
            <w:ind w:hanging="480"/>
            <w:divId w:val="1187328186"/>
            <w:rPr>
              <w:sz w:val="20"/>
              <w:szCs w:val="20"/>
            </w:rPr>
          </w:pPr>
          <w:proofErr w:type="spellStart"/>
          <w:r w:rsidRPr="0011122C">
            <w:rPr>
              <w:sz w:val="20"/>
              <w:szCs w:val="20"/>
            </w:rPr>
            <w:t>AviationEdge</w:t>
          </w:r>
          <w:proofErr w:type="spellEnd"/>
          <w:r w:rsidRPr="0011122C">
            <w:rPr>
              <w:sz w:val="20"/>
              <w:szCs w:val="20"/>
            </w:rPr>
            <w:t>. (2022).</w:t>
          </w:r>
          <w:r w:rsidR="00071C96">
            <w:rPr>
              <w:sz w:val="20"/>
              <w:szCs w:val="20"/>
            </w:rPr>
            <w:t xml:space="preserve"> </w:t>
          </w:r>
          <w:r w:rsidRPr="0011122C">
            <w:rPr>
              <w:i/>
              <w:iCs/>
              <w:sz w:val="20"/>
              <w:szCs w:val="20"/>
            </w:rPr>
            <w:t>Detailed Aircraft Information Database - Aviation database and API</w:t>
          </w:r>
          <w:r w:rsidRPr="0011122C">
            <w:rPr>
              <w:sz w:val="20"/>
              <w:szCs w:val="20"/>
            </w:rPr>
            <w:t>.</w:t>
          </w:r>
          <w:r w:rsidR="00071C96">
            <w:rPr>
              <w:sz w:val="20"/>
              <w:szCs w:val="20"/>
            </w:rPr>
            <w:t xml:space="preserve"> </w:t>
          </w:r>
          <w:r w:rsidRPr="0011122C">
            <w:rPr>
              <w:sz w:val="20"/>
              <w:szCs w:val="20"/>
            </w:rPr>
            <w:t>Retrieved from https://aviation-edge.com/</w:t>
          </w:r>
        </w:p>
        <w:p w14:paraId="1B48E614" w14:textId="499038CD" w:rsidR="0011122C" w:rsidRPr="0011122C" w:rsidRDefault="0011122C">
          <w:pPr>
            <w:autoSpaceDE w:val="0"/>
            <w:autoSpaceDN w:val="0"/>
            <w:ind w:hanging="480"/>
            <w:divId w:val="1397775530"/>
            <w:rPr>
              <w:sz w:val="20"/>
              <w:szCs w:val="20"/>
            </w:rPr>
          </w:pPr>
          <w:proofErr w:type="spellStart"/>
          <w:r w:rsidRPr="0011122C">
            <w:rPr>
              <w:sz w:val="20"/>
              <w:szCs w:val="20"/>
            </w:rPr>
            <w:t>Borgermann</w:t>
          </w:r>
          <w:proofErr w:type="spellEnd"/>
          <w:r w:rsidRPr="0011122C">
            <w:rPr>
              <w:sz w:val="20"/>
              <w:szCs w:val="20"/>
            </w:rPr>
            <w:t xml:space="preserve">, N., Schmidt, A., &amp; </w:t>
          </w:r>
          <w:proofErr w:type="spellStart"/>
          <w:r w:rsidRPr="0011122C">
            <w:rPr>
              <w:sz w:val="20"/>
              <w:szCs w:val="20"/>
            </w:rPr>
            <w:t>Dobbelaere</w:t>
          </w:r>
          <w:proofErr w:type="spellEnd"/>
          <w:r w:rsidRPr="0011122C">
            <w:rPr>
              <w:sz w:val="20"/>
              <w:szCs w:val="20"/>
            </w:rPr>
            <w:t>, J. (2022). Preaching water while drinking wine: Why universities must boost climate action now.</w:t>
          </w:r>
          <w:r w:rsidR="00071C96">
            <w:rPr>
              <w:sz w:val="20"/>
              <w:szCs w:val="20"/>
            </w:rPr>
            <w:t xml:space="preserve"> </w:t>
          </w:r>
          <w:r w:rsidRPr="0011122C">
            <w:rPr>
              <w:i/>
              <w:iCs/>
              <w:sz w:val="20"/>
              <w:szCs w:val="20"/>
            </w:rPr>
            <w:t>One Earth</w:t>
          </w:r>
          <w:r w:rsidRPr="0011122C">
            <w:rPr>
              <w:sz w:val="20"/>
              <w:szCs w:val="20"/>
            </w:rPr>
            <w:t xml:space="preserve">, </w:t>
          </w:r>
          <w:r w:rsidRPr="0011122C">
            <w:rPr>
              <w:i/>
              <w:iCs/>
              <w:sz w:val="20"/>
              <w:szCs w:val="20"/>
            </w:rPr>
            <w:t>5</w:t>
          </w:r>
          <w:r w:rsidRPr="0011122C">
            <w:rPr>
              <w:sz w:val="20"/>
              <w:szCs w:val="20"/>
            </w:rPr>
            <w:t>(1), 18–21.</w:t>
          </w:r>
          <w:r w:rsidR="00071C96">
            <w:rPr>
              <w:sz w:val="20"/>
              <w:szCs w:val="20"/>
            </w:rPr>
            <w:t xml:space="preserve"> </w:t>
          </w:r>
          <w:proofErr w:type="spellStart"/>
          <w:r w:rsidRPr="0011122C">
            <w:rPr>
              <w:sz w:val="20"/>
              <w:szCs w:val="20"/>
            </w:rPr>
            <w:t>doi</w:t>
          </w:r>
          <w:proofErr w:type="spellEnd"/>
          <w:r w:rsidRPr="0011122C">
            <w:rPr>
              <w:sz w:val="20"/>
              <w:szCs w:val="20"/>
            </w:rPr>
            <w:t>: 10.1016/j.oneear.2021.12.015</w:t>
          </w:r>
        </w:p>
        <w:p w14:paraId="56AF52B9" w14:textId="0457EA10" w:rsidR="0011122C" w:rsidRPr="0011122C" w:rsidRDefault="0011122C">
          <w:pPr>
            <w:autoSpaceDE w:val="0"/>
            <w:autoSpaceDN w:val="0"/>
            <w:ind w:hanging="480"/>
            <w:divId w:val="285358681"/>
            <w:rPr>
              <w:sz w:val="20"/>
              <w:szCs w:val="20"/>
            </w:rPr>
          </w:pPr>
          <w:r w:rsidRPr="0011122C">
            <w:rPr>
              <w:sz w:val="20"/>
              <w:szCs w:val="20"/>
            </w:rPr>
            <w:t>Dib, C. (2021).</w:t>
          </w:r>
          <w:r w:rsidR="00071C96">
            <w:rPr>
              <w:sz w:val="20"/>
              <w:szCs w:val="20"/>
            </w:rPr>
            <w:t xml:space="preserve"> </w:t>
          </w:r>
          <w:r w:rsidRPr="0011122C">
            <w:rPr>
              <w:i/>
              <w:iCs/>
              <w:sz w:val="20"/>
              <w:szCs w:val="20"/>
            </w:rPr>
            <w:t>What contributions does air transport make to the UN sustainable development goals? - Uniting Aviation</w:t>
          </w:r>
          <w:r w:rsidRPr="0011122C">
            <w:rPr>
              <w:sz w:val="20"/>
              <w:szCs w:val="20"/>
            </w:rPr>
            <w:t>.</w:t>
          </w:r>
          <w:r w:rsidR="00071C96">
            <w:rPr>
              <w:sz w:val="20"/>
              <w:szCs w:val="20"/>
            </w:rPr>
            <w:t xml:space="preserve"> </w:t>
          </w:r>
          <w:r w:rsidRPr="0011122C">
            <w:rPr>
              <w:sz w:val="20"/>
              <w:szCs w:val="20"/>
            </w:rPr>
            <w:t>Retrieved from https://unitingaviation.com/news/general-interest/what-contributions-does-air-transport-make-to-the-un-sustainable-development-goals/</w:t>
          </w:r>
        </w:p>
        <w:p w14:paraId="1F056BA9" w14:textId="011D91A3" w:rsidR="0011122C" w:rsidRPr="0011122C" w:rsidRDefault="0011122C">
          <w:pPr>
            <w:autoSpaceDE w:val="0"/>
            <w:autoSpaceDN w:val="0"/>
            <w:ind w:hanging="480"/>
            <w:divId w:val="117844971"/>
            <w:rPr>
              <w:sz w:val="20"/>
              <w:szCs w:val="20"/>
            </w:rPr>
          </w:pPr>
          <w:proofErr w:type="spellStart"/>
          <w:r w:rsidRPr="0011122C">
            <w:rPr>
              <w:sz w:val="20"/>
              <w:szCs w:val="20"/>
            </w:rPr>
            <w:t>GoClimate</w:t>
          </w:r>
          <w:proofErr w:type="spellEnd"/>
          <w:r w:rsidRPr="0011122C">
            <w:rPr>
              <w:sz w:val="20"/>
              <w:szCs w:val="20"/>
            </w:rPr>
            <w:t>. (2020).</w:t>
          </w:r>
          <w:r w:rsidR="00071C96">
            <w:rPr>
              <w:sz w:val="20"/>
              <w:szCs w:val="20"/>
            </w:rPr>
            <w:t xml:space="preserve"> </w:t>
          </w:r>
          <w:proofErr w:type="spellStart"/>
          <w:r w:rsidRPr="0011122C">
            <w:rPr>
              <w:i/>
              <w:iCs/>
              <w:sz w:val="20"/>
              <w:szCs w:val="20"/>
            </w:rPr>
            <w:t>GoClimate</w:t>
          </w:r>
          <w:proofErr w:type="spellEnd"/>
          <w:r w:rsidRPr="0011122C">
            <w:rPr>
              <w:i/>
              <w:iCs/>
              <w:sz w:val="20"/>
              <w:szCs w:val="20"/>
            </w:rPr>
            <w:t xml:space="preserve"> API Reference</w:t>
          </w:r>
          <w:r w:rsidRPr="0011122C">
            <w:rPr>
              <w:sz w:val="20"/>
              <w:szCs w:val="20"/>
            </w:rPr>
            <w:t>.</w:t>
          </w:r>
          <w:r w:rsidR="00071C96">
            <w:rPr>
              <w:sz w:val="20"/>
              <w:szCs w:val="20"/>
            </w:rPr>
            <w:t xml:space="preserve"> </w:t>
          </w:r>
          <w:r w:rsidRPr="0011122C">
            <w:rPr>
              <w:sz w:val="20"/>
              <w:szCs w:val="20"/>
            </w:rPr>
            <w:t>Retrieved from https://api.goclimate.com/docs</w:t>
          </w:r>
        </w:p>
        <w:p w14:paraId="2DFFEDD0" w14:textId="697F0AAF" w:rsidR="0011122C" w:rsidRPr="0011122C" w:rsidRDefault="0011122C">
          <w:pPr>
            <w:autoSpaceDE w:val="0"/>
            <w:autoSpaceDN w:val="0"/>
            <w:ind w:hanging="480"/>
            <w:divId w:val="2021621530"/>
            <w:rPr>
              <w:sz w:val="20"/>
              <w:szCs w:val="20"/>
            </w:rPr>
          </w:pPr>
          <w:proofErr w:type="spellStart"/>
          <w:r w:rsidRPr="0011122C">
            <w:rPr>
              <w:sz w:val="20"/>
              <w:szCs w:val="20"/>
            </w:rPr>
            <w:t>Klöwer</w:t>
          </w:r>
          <w:proofErr w:type="spellEnd"/>
          <w:r w:rsidRPr="0011122C">
            <w:rPr>
              <w:sz w:val="20"/>
              <w:szCs w:val="20"/>
            </w:rPr>
            <w:t xml:space="preserve">, M., Hopkins, D., Allen, M., &amp; </w:t>
          </w:r>
          <w:proofErr w:type="spellStart"/>
          <w:r w:rsidRPr="0011122C">
            <w:rPr>
              <w:sz w:val="20"/>
              <w:szCs w:val="20"/>
            </w:rPr>
            <w:t>Higham</w:t>
          </w:r>
          <w:proofErr w:type="spellEnd"/>
          <w:r w:rsidRPr="0011122C">
            <w:rPr>
              <w:sz w:val="20"/>
              <w:szCs w:val="20"/>
            </w:rPr>
            <w:t>, J. (2020).</w:t>
          </w:r>
          <w:r w:rsidR="00071C96">
            <w:rPr>
              <w:sz w:val="20"/>
              <w:szCs w:val="20"/>
            </w:rPr>
            <w:t xml:space="preserve"> </w:t>
          </w:r>
          <w:r w:rsidRPr="0011122C">
            <w:rPr>
              <w:sz w:val="20"/>
              <w:szCs w:val="20"/>
            </w:rPr>
            <w:t>An analysis of ways to decarbonize conference travel after COVID-19.</w:t>
          </w:r>
          <w:r w:rsidR="00071C96">
            <w:rPr>
              <w:sz w:val="20"/>
              <w:szCs w:val="20"/>
            </w:rPr>
            <w:t xml:space="preserve"> </w:t>
          </w:r>
          <w:r w:rsidRPr="0011122C">
            <w:rPr>
              <w:i/>
              <w:iCs/>
              <w:sz w:val="20"/>
              <w:szCs w:val="20"/>
            </w:rPr>
            <w:t>Nature</w:t>
          </w:r>
          <w:r w:rsidRPr="0011122C">
            <w:rPr>
              <w:sz w:val="20"/>
              <w:szCs w:val="20"/>
            </w:rPr>
            <w:t xml:space="preserve">, </w:t>
          </w:r>
          <w:r w:rsidRPr="0011122C">
            <w:rPr>
              <w:i/>
              <w:iCs/>
              <w:sz w:val="20"/>
              <w:szCs w:val="20"/>
            </w:rPr>
            <w:t>583</w:t>
          </w:r>
          <w:r w:rsidRPr="0011122C">
            <w:rPr>
              <w:sz w:val="20"/>
              <w:szCs w:val="20"/>
            </w:rPr>
            <w:t>(7816), 356–359.</w:t>
          </w:r>
          <w:r w:rsidR="00071C96">
            <w:rPr>
              <w:sz w:val="20"/>
              <w:szCs w:val="20"/>
            </w:rPr>
            <w:t xml:space="preserve"> </w:t>
          </w:r>
          <w:proofErr w:type="spellStart"/>
          <w:r w:rsidRPr="0011122C">
            <w:rPr>
              <w:sz w:val="20"/>
              <w:szCs w:val="20"/>
            </w:rPr>
            <w:t>doi</w:t>
          </w:r>
          <w:proofErr w:type="spellEnd"/>
          <w:r w:rsidRPr="0011122C">
            <w:rPr>
              <w:sz w:val="20"/>
              <w:szCs w:val="20"/>
            </w:rPr>
            <w:t>: 10.1038/d41586-020-02057-2</w:t>
          </w:r>
        </w:p>
        <w:p w14:paraId="4E531FF9" w14:textId="3DB6AB42" w:rsidR="0011122C" w:rsidRPr="0011122C" w:rsidRDefault="0011122C">
          <w:pPr>
            <w:autoSpaceDE w:val="0"/>
            <w:autoSpaceDN w:val="0"/>
            <w:ind w:hanging="480"/>
            <w:divId w:val="695155942"/>
            <w:rPr>
              <w:sz w:val="20"/>
              <w:szCs w:val="20"/>
            </w:rPr>
          </w:pPr>
          <w:proofErr w:type="spellStart"/>
          <w:r w:rsidRPr="0011122C">
            <w:rPr>
              <w:sz w:val="20"/>
              <w:szCs w:val="20"/>
            </w:rPr>
            <w:t>Kreil</w:t>
          </w:r>
          <w:proofErr w:type="spellEnd"/>
          <w:r w:rsidRPr="0011122C">
            <w:rPr>
              <w:sz w:val="20"/>
              <w:szCs w:val="20"/>
            </w:rPr>
            <w:t>, A. S. (2021).</w:t>
          </w:r>
          <w:r w:rsidR="00071C96">
            <w:rPr>
              <w:sz w:val="20"/>
              <w:szCs w:val="20"/>
            </w:rPr>
            <w:t xml:space="preserve"> </w:t>
          </w:r>
          <w:r w:rsidRPr="0011122C">
            <w:rPr>
              <w:sz w:val="20"/>
              <w:szCs w:val="20"/>
            </w:rPr>
            <w:t>Does flying less harm academic work?</w:t>
          </w:r>
          <w:r w:rsidR="00071C96">
            <w:rPr>
              <w:sz w:val="20"/>
              <w:szCs w:val="20"/>
            </w:rPr>
            <w:t xml:space="preserve"> </w:t>
          </w:r>
          <w:r w:rsidRPr="0011122C">
            <w:rPr>
              <w:sz w:val="20"/>
              <w:szCs w:val="20"/>
            </w:rPr>
            <w:t>Arguments and assumptions about reducing air travel in academia.</w:t>
          </w:r>
          <w:r w:rsidR="00071C96">
            <w:rPr>
              <w:sz w:val="20"/>
              <w:szCs w:val="20"/>
            </w:rPr>
            <w:t xml:space="preserve"> </w:t>
          </w:r>
          <w:r w:rsidRPr="0011122C">
            <w:rPr>
              <w:i/>
              <w:iCs/>
              <w:sz w:val="20"/>
              <w:szCs w:val="20"/>
            </w:rPr>
            <w:t xml:space="preserve">Travel </w:t>
          </w:r>
          <w:proofErr w:type="spellStart"/>
          <w:r w:rsidRPr="0011122C">
            <w:rPr>
              <w:i/>
              <w:iCs/>
              <w:sz w:val="20"/>
              <w:szCs w:val="20"/>
            </w:rPr>
            <w:t>Behaviour</w:t>
          </w:r>
          <w:proofErr w:type="spellEnd"/>
          <w:r w:rsidRPr="0011122C">
            <w:rPr>
              <w:i/>
              <w:iCs/>
              <w:sz w:val="20"/>
              <w:szCs w:val="20"/>
            </w:rPr>
            <w:t xml:space="preserve"> and Society</w:t>
          </w:r>
          <w:r w:rsidRPr="0011122C">
            <w:rPr>
              <w:sz w:val="20"/>
              <w:szCs w:val="20"/>
            </w:rPr>
            <w:t xml:space="preserve">, </w:t>
          </w:r>
          <w:r w:rsidRPr="0011122C">
            <w:rPr>
              <w:i/>
              <w:iCs/>
              <w:sz w:val="20"/>
              <w:szCs w:val="20"/>
            </w:rPr>
            <w:t>25</w:t>
          </w:r>
          <w:r w:rsidRPr="0011122C">
            <w:rPr>
              <w:sz w:val="20"/>
              <w:szCs w:val="20"/>
            </w:rPr>
            <w:t>, 52–61.</w:t>
          </w:r>
          <w:r w:rsidR="00071C96">
            <w:rPr>
              <w:sz w:val="20"/>
              <w:szCs w:val="20"/>
            </w:rPr>
            <w:t xml:space="preserve"> </w:t>
          </w:r>
          <w:proofErr w:type="spellStart"/>
          <w:r w:rsidRPr="0011122C">
            <w:rPr>
              <w:sz w:val="20"/>
              <w:szCs w:val="20"/>
            </w:rPr>
            <w:t>doi</w:t>
          </w:r>
          <w:proofErr w:type="spellEnd"/>
          <w:r w:rsidRPr="0011122C">
            <w:rPr>
              <w:sz w:val="20"/>
              <w:szCs w:val="20"/>
            </w:rPr>
            <w:t>: 10.1016/j.tbs.2021.04.011</w:t>
          </w:r>
        </w:p>
        <w:p w14:paraId="0EFF7E65" w14:textId="65A0B7F0" w:rsidR="004B64D1" w:rsidRPr="00712DB8" w:rsidRDefault="0011122C" w:rsidP="00712DB8">
          <w:pPr>
            <w:pStyle w:val="Textkrper"/>
          </w:pPr>
          <w:r w:rsidRPr="0011122C">
            <w:rPr>
              <w:sz w:val="20"/>
              <w:szCs w:val="20"/>
            </w:rP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99CC4" w14:textId="77777777" w:rsidR="00183193" w:rsidRDefault="00183193">
      <w:r>
        <w:separator/>
      </w:r>
    </w:p>
  </w:endnote>
  <w:endnote w:type="continuationSeparator" w:id="0">
    <w:p w14:paraId="16B040ED" w14:textId="77777777" w:rsidR="00183193" w:rsidRDefault="001831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BB39C" w14:textId="77777777" w:rsidR="00183193" w:rsidRDefault="00183193">
      <w:r>
        <w:separator/>
      </w:r>
    </w:p>
  </w:footnote>
  <w:footnote w:type="continuationSeparator" w:id="0">
    <w:p w14:paraId="43FFF972" w14:textId="77777777" w:rsidR="00183193" w:rsidRDefault="001831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16703BF2"/>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24448AD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346ECB86"/>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931C1548"/>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ED601BF4"/>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EA9E54E4"/>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2982B930"/>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9"/>
  </w:num>
  <w:num w:numId="9" w16cid:durableId="593905651">
    <w:abstractNumId w:val="10"/>
  </w:num>
  <w:num w:numId="10" w16cid:durableId="1480994654">
    <w:abstractNumId w:val="7"/>
  </w:num>
  <w:num w:numId="11" w16cid:durableId="774323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44319"/>
    <w:rsid w:val="00071C96"/>
    <w:rsid w:val="000A546B"/>
    <w:rsid w:val="000B2528"/>
    <w:rsid w:val="000B32D4"/>
    <w:rsid w:val="000E4833"/>
    <w:rsid w:val="000F2607"/>
    <w:rsid w:val="0011122C"/>
    <w:rsid w:val="001252F9"/>
    <w:rsid w:val="0013168F"/>
    <w:rsid w:val="00160554"/>
    <w:rsid w:val="00165327"/>
    <w:rsid w:val="0017472E"/>
    <w:rsid w:val="00183193"/>
    <w:rsid w:val="001C4C74"/>
    <w:rsid w:val="00204B11"/>
    <w:rsid w:val="00230D91"/>
    <w:rsid w:val="00245704"/>
    <w:rsid w:val="0025258E"/>
    <w:rsid w:val="0025585A"/>
    <w:rsid w:val="00270486"/>
    <w:rsid w:val="002953B4"/>
    <w:rsid w:val="002A3F6A"/>
    <w:rsid w:val="002C1CD1"/>
    <w:rsid w:val="002C7F0D"/>
    <w:rsid w:val="00307D6C"/>
    <w:rsid w:val="00311472"/>
    <w:rsid w:val="0032078D"/>
    <w:rsid w:val="003431FC"/>
    <w:rsid w:val="00345E88"/>
    <w:rsid w:val="00364670"/>
    <w:rsid w:val="00386108"/>
    <w:rsid w:val="003D5FBE"/>
    <w:rsid w:val="003F6A7D"/>
    <w:rsid w:val="00403F44"/>
    <w:rsid w:val="00425EE3"/>
    <w:rsid w:val="00444CF6"/>
    <w:rsid w:val="00460BF9"/>
    <w:rsid w:val="004B64D1"/>
    <w:rsid w:val="004B716D"/>
    <w:rsid w:val="004C0541"/>
    <w:rsid w:val="004F3D7D"/>
    <w:rsid w:val="00562205"/>
    <w:rsid w:val="0057746F"/>
    <w:rsid w:val="005D092F"/>
    <w:rsid w:val="00617F49"/>
    <w:rsid w:val="00632B0F"/>
    <w:rsid w:val="00647BA7"/>
    <w:rsid w:val="00662C33"/>
    <w:rsid w:val="006902D9"/>
    <w:rsid w:val="006B33A3"/>
    <w:rsid w:val="00711635"/>
    <w:rsid w:val="00712DB8"/>
    <w:rsid w:val="00716E2D"/>
    <w:rsid w:val="00734972"/>
    <w:rsid w:val="0075403A"/>
    <w:rsid w:val="00761546"/>
    <w:rsid w:val="007A73C1"/>
    <w:rsid w:val="007A7B5D"/>
    <w:rsid w:val="007C4FA9"/>
    <w:rsid w:val="0082601F"/>
    <w:rsid w:val="008344ED"/>
    <w:rsid w:val="0083647C"/>
    <w:rsid w:val="008723F8"/>
    <w:rsid w:val="00883F6A"/>
    <w:rsid w:val="008859D5"/>
    <w:rsid w:val="008B03D1"/>
    <w:rsid w:val="008C0354"/>
    <w:rsid w:val="008C3E9A"/>
    <w:rsid w:val="008C46F9"/>
    <w:rsid w:val="008D21B9"/>
    <w:rsid w:val="008E5A12"/>
    <w:rsid w:val="008F335F"/>
    <w:rsid w:val="0093058D"/>
    <w:rsid w:val="00931DA3"/>
    <w:rsid w:val="00962D4F"/>
    <w:rsid w:val="00973080"/>
    <w:rsid w:val="009A1543"/>
    <w:rsid w:val="009B3F68"/>
    <w:rsid w:val="009C6460"/>
    <w:rsid w:val="00A101F3"/>
    <w:rsid w:val="00A11880"/>
    <w:rsid w:val="00A11BBC"/>
    <w:rsid w:val="00A279D3"/>
    <w:rsid w:val="00A56181"/>
    <w:rsid w:val="00A566AF"/>
    <w:rsid w:val="00A66926"/>
    <w:rsid w:val="00A73973"/>
    <w:rsid w:val="00AA41F9"/>
    <w:rsid w:val="00AD0BC5"/>
    <w:rsid w:val="00AD64C3"/>
    <w:rsid w:val="00B36690"/>
    <w:rsid w:val="00B57D5A"/>
    <w:rsid w:val="00B63673"/>
    <w:rsid w:val="00B7240B"/>
    <w:rsid w:val="00B91EF7"/>
    <w:rsid w:val="00BB6CA8"/>
    <w:rsid w:val="00BB7658"/>
    <w:rsid w:val="00BE1380"/>
    <w:rsid w:val="00C00412"/>
    <w:rsid w:val="00C13D82"/>
    <w:rsid w:val="00C44034"/>
    <w:rsid w:val="00C44258"/>
    <w:rsid w:val="00C54EBA"/>
    <w:rsid w:val="00C97966"/>
    <w:rsid w:val="00CA6EDB"/>
    <w:rsid w:val="00CB223B"/>
    <w:rsid w:val="00CC09E8"/>
    <w:rsid w:val="00CC67DF"/>
    <w:rsid w:val="00CD40AE"/>
    <w:rsid w:val="00D00189"/>
    <w:rsid w:val="00D0211A"/>
    <w:rsid w:val="00D12DBA"/>
    <w:rsid w:val="00D67A78"/>
    <w:rsid w:val="00D82980"/>
    <w:rsid w:val="00D907AA"/>
    <w:rsid w:val="00D96776"/>
    <w:rsid w:val="00DA1155"/>
    <w:rsid w:val="00DF71D2"/>
    <w:rsid w:val="00E053B1"/>
    <w:rsid w:val="00E20E87"/>
    <w:rsid w:val="00E54415"/>
    <w:rsid w:val="00E70F50"/>
    <w:rsid w:val="00E72BF6"/>
    <w:rsid w:val="00EB0F22"/>
    <w:rsid w:val="00EC56CB"/>
    <w:rsid w:val="00ED1A2B"/>
    <w:rsid w:val="00ED559A"/>
    <w:rsid w:val="00F76559"/>
    <w:rsid w:val="00FA181A"/>
    <w:rsid w:val="00FC27E3"/>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691C73"/>
    <w:rsid w:val="00972BF9"/>
    <w:rsid w:val="009B2608"/>
    <w:rsid w:val="00B75791"/>
    <w:rsid w:val="00C01458"/>
    <w:rsid w:val="00C47F2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72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971</Words>
  <Characters>12419</Characters>
  <Application>Microsoft Office Word</Application>
  <DocSecurity>0</DocSecurity>
  <Lines>103</Lines>
  <Paragraphs>2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100</cp:revision>
  <cp:lastPrinted>2010-05-12T08:17:00Z</cp:lastPrinted>
  <dcterms:created xsi:type="dcterms:W3CDTF">2022-05-19T08:10:00Z</dcterms:created>
  <dcterms:modified xsi:type="dcterms:W3CDTF">2022-05-25T16: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